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3389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  <w:lang w:val="en-US"/>
        </w:rPr>
        <w:t>Results with age as a covariate:</w:t>
      </w:r>
    </w:p>
    <w:p w:rsidR="00EC3389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EC3389" w:rsidRPr="00936D2D" w:rsidRDefault="00FF7CA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Table 1</w:t>
      </w:r>
      <w:r w:rsidR="00EC3389" w:rsidRPr="00936D2D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Means, standard errors, confidence intervals of the means, and post-hoc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br/>
        <w:t xml:space="preserve">t-test results for the double standard scores for each rating variable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>dependent on the factors Group and Build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994"/>
        <w:gridCol w:w="601"/>
        <w:gridCol w:w="111"/>
        <w:gridCol w:w="111"/>
        <w:gridCol w:w="998"/>
        <w:gridCol w:w="601"/>
        <w:gridCol w:w="111"/>
        <w:gridCol w:w="111"/>
        <w:gridCol w:w="994"/>
        <w:gridCol w:w="601"/>
      </w:tblGrid>
      <w:tr w:rsidR="00EC3389" w:rsidRPr="009F6F64" w:rsidTr="004941AB">
        <w:trPr>
          <w:trHeight w:val="539"/>
        </w:trPr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3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Women</w:t>
            </w:r>
          </w:p>
        </w:tc>
        <w:tc>
          <w:tcPr>
            <w:tcW w:w="0" w:type="auto"/>
            <w:gridSpan w:val="4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Men</w:t>
            </w:r>
          </w:p>
        </w:tc>
        <w:tc>
          <w:tcPr>
            <w:tcW w:w="0" w:type="auto"/>
            <w:gridSpan w:val="3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Over both </w:t>
            </w:r>
            <w:r w:rsidRPr="00936D2D">
              <w:rPr>
                <w:rFonts w:ascii="Times New Roman" w:hAnsi="Times New Roman"/>
                <w:lang w:val="en-US"/>
              </w:rPr>
              <w:br/>
              <w:t>groups</w:t>
            </w:r>
          </w:p>
        </w:tc>
      </w:tr>
      <w:tr w:rsidR="00EC3389" w:rsidRPr="009F6F64" w:rsidTr="004941AB">
        <w:trPr>
          <w:trHeight w:val="539"/>
        </w:trPr>
        <w:tc>
          <w:tcPr>
            <w:tcW w:w="0" w:type="auto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Variables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valence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1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00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4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5</w:t>
            </w:r>
            <w:r w:rsidR="009807EA">
              <w:rPr>
                <w:rFonts w:ascii="Times New Roman" w:hAnsi="Times New Roman"/>
                <w:vertAlign w:val="superscript"/>
                <w:lang w:val="en-US"/>
              </w:rPr>
              <w:t>b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06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769</w:t>
            </w:r>
            <w:r w:rsidR="008573D4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8573D4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5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663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8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d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4</w:t>
            </w:r>
            <w:r w:rsidR="009807EA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75E7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17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9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87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arous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1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72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66</w:t>
            </w:r>
            <w:r w:rsidR="00197E02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4</w:t>
            </w:r>
            <w:r w:rsidR="00197E02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3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82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4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30</w:t>
            </w:r>
            <w:r w:rsidR="00197E02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9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7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3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504</w:t>
            </w:r>
            <w:r w:rsidR="00197E02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3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0279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5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6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2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595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6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attractive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78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4</w:t>
            </w:r>
          </w:p>
        </w:tc>
      </w:tr>
      <w:tr w:rsidR="00EC3389" w:rsidRPr="00172FDF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2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9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61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</w:tr>
      <w:tr w:rsidR="00EC3389" w:rsidRPr="00172FDF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4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0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de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7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4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5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72FD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3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5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786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f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3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81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4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62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381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363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372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4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6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44CE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0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786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highlight w:val="yellow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muscle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5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4</w:t>
            </w:r>
            <w:r w:rsidR="00103D79" w:rsidRPr="00103D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30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6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216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4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55</w:t>
            </w:r>
            <w:r w:rsidR="00103D79" w:rsidRPr="00103D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7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17</w:t>
            </w:r>
            <w:r w:rsidR="00993579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F7B7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48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9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6347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133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2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28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1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8467A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4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3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45786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21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45786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2</w:t>
            </w:r>
          </w:p>
        </w:tc>
      </w:tr>
    </w:tbl>
    <w:p w:rsidR="00EC3389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Note. 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DS = double standard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M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Mean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S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standard errors that were used </w:t>
      </w:r>
      <w:r w:rsidRPr="00936D2D">
        <w:rPr>
          <w:rFonts w:ascii="Times New Roman" w:hAnsi="Times New Roman"/>
          <w:sz w:val="24"/>
          <w:szCs w:val="24"/>
          <w:lang w:val="en-US"/>
        </w:rPr>
        <w:br/>
        <w:t>for calculation of the 95% confidence interval for each DS score.</w:t>
      </w:r>
    </w:p>
    <w:p w:rsidR="00BE7C3E" w:rsidRPr="00936D2D" w:rsidRDefault="00BE7C3E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BE7C3E">
        <w:rPr>
          <w:rFonts w:ascii="Times New Roman" w:hAnsi="Times New Roman"/>
          <w:sz w:val="24"/>
          <w:szCs w:val="24"/>
          <w:lang w:val="en-US"/>
        </w:rPr>
        <w:t xml:space="preserve">The MANOVA </w:t>
      </w:r>
      <w:r w:rsidR="00C428CD">
        <w:rPr>
          <w:rFonts w:ascii="Times New Roman" w:hAnsi="Times New Roman"/>
          <w:sz w:val="24"/>
          <w:szCs w:val="24"/>
          <w:lang w:val="en-US"/>
        </w:rPr>
        <w:t>did not yield</w:t>
      </w:r>
      <w:r w:rsidRPr="00BE7C3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428CD">
        <w:rPr>
          <w:rFonts w:ascii="Times New Roman" w:hAnsi="Times New Roman"/>
          <w:sz w:val="24"/>
          <w:szCs w:val="24"/>
          <w:lang w:val="en-US"/>
        </w:rPr>
        <w:t xml:space="preserve">a </w:t>
      </w:r>
      <w:r w:rsidRPr="00BE7C3E">
        <w:rPr>
          <w:rFonts w:ascii="Times New Roman" w:hAnsi="Times New Roman"/>
          <w:sz w:val="24"/>
          <w:szCs w:val="24"/>
          <w:lang w:val="en-US"/>
        </w:rPr>
        <w:t>significant main effect of Build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lastRenderedPageBreak/>
        <w:t>*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zero is out of 95% confidence interval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a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wo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b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c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thin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d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verage-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over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f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thletic build</w:t>
      </w:r>
    </w:p>
    <w:p w:rsidR="004941AB" w:rsidRPr="00FD3ECF" w:rsidRDefault="00EC3389" w:rsidP="00FD3ECF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g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</w:t>
      </w:r>
      <w:r w:rsidR="00FD3ECF">
        <w:rPr>
          <w:rFonts w:ascii="Times New Roman" w:hAnsi="Times New Roman"/>
          <w:sz w:val="24"/>
          <w:szCs w:val="24"/>
          <w:lang w:val="en-US"/>
        </w:rPr>
        <w:t xml:space="preserve">om the </w:t>
      </w:r>
      <w:proofErr w:type="spellStart"/>
      <w:r w:rsidR="00FD3ECF">
        <w:rPr>
          <w:rFonts w:ascii="Times New Roman" w:hAnsi="Times New Roman"/>
          <w:sz w:val="24"/>
          <w:szCs w:val="24"/>
          <w:lang w:val="en-US"/>
        </w:rPr>
        <w:t>hypermuscular</w:t>
      </w:r>
      <w:proofErr w:type="spellEnd"/>
      <w:r w:rsidR="00FD3ECF">
        <w:rPr>
          <w:rFonts w:ascii="Times New Roman" w:hAnsi="Times New Roman"/>
          <w:sz w:val="24"/>
          <w:szCs w:val="24"/>
          <w:lang w:val="en-US"/>
        </w:rPr>
        <w:t xml:space="preserve"> build</w:t>
      </w:r>
    </w:p>
    <w:p w:rsidR="00156907" w:rsidRDefault="00156907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:rsidR="00EC3389" w:rsidRPr="00EC3389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Results with Body-Mass-Index (BMI) as a covariate:</w:t>
      </w:r>
    </w:p>
    <w:p w:rsidR="00EC3389" w:rsidRDefault="00EC3389">
      <w:pPr>
        <w:rPr>
          <w:lang w:val="en-US"/>
        </w:rPr>
      </w:pP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Table 1</w:t>
      </w:r>
      <w:r w:rsidRPr="00936D2D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Means, standard errors, confidence intervals of the means, and post-hoc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br/>
        <w:t xml:space="preserve">t-test results for the double standard scores for each rating variable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>dependent on the factors Group and Build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994"/>
        <w:gridCol w:w="601"/>
        <w:gridCol w:w="111"/>
        <w:gridCol w:w="111"/>
        <w:gridCol w:w="936"/>
        <w:gridCol w:w="601"/>
        <w:gridCol w:w="111"/>
        <w:gridCol w:w="111"/>
        <w:gridCol w:w="745"/>
        <w:gridCol w:w="601"/>
      </w:tblGrid>
      <w:tr w:rsidR="00EC3389" w:rsidRPr="009F6F64" w:rsidTr="004941AB">
        <w:trPr>
          <w:trHeight w:val="539"/>
        </w:trPr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3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Women</w:t>
            </w:r>
          </w:p>
        </w:tc>
        <w:tc>
          <w:tcPr>
            <w:tcW w:w="0" w:type="auto"/>
            <w:gridSpan w:val="4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Men</w:t>
            </w:r>
          </w:p>
        </w:tc>
        <w:tc>
          <w:tcPr>
            <w:tcW w:w="0" w:type="auto"/>
            <w:gridSpan w:val="3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Over both </w:t>
            </w:r>
            <w:r w:rsidRPr="00936D2D">
              <w:rPr>
                <w:rFonts w:ascii="Times New Roman" w:hAnsi="Times New Roman"/>
                <w:lang w:val="en-US"/>
              </w:rPr>
              <w:br/>
              <w:t>groups</w:t>
            </w:r>
          </w:p>
        </w:tc>
      </w:tr>
      <w:tr w:rsidR="00EC3389" w:rsidRPr="009F6F64" w:rsidTr="004941AB">
        <w:trPr>
          <w:trHeight w:val="539"/>
        </w:trPr>
        <w:tc>
          <w:tcPr>
            <w:tcW w:w="0" w:type="auto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Variables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valence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516D23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22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3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4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516D23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63</w:t>
            </w:r>
            <w:r w:rsidR="000646FF" w:rsidRPr="000646FF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90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9349F8">
              <w:rPr>
                <w:rFonts w:ascii="Times New Roman" w:hAnsi="Times New Roman"/>
                <w:vertAlign w:val="superscript"/>
                <w:lang w:val="en-US"/>
              </w:rPr>
              <w:t>a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3</w:t>
            </w:r>
          </w:p>
        </w:tc>
      </w:tr>
      <w:tr w:rsidR="00EC3389" w:rsidRPr="000964DB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75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7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664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9</w:t>
            </w:r>
          </w:p>
        </w:tc>
      </w:tr>
      <w:tr w:rsidR="00EC3389" w:rsidRPr="000964DB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58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9349F8">
              <w:rPr>
                <w:rFonts w:ascii="Times New Roman" w:hAnsi="Times New Roman"/>
                <w:vertAlign w:val="superscript"/>
                <w:lang w:val="en-US"/>
              </w:rPr>
              <w:t>a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3</w:t>
            </w:r>
          </w:p>
        </w:tc>
      </w:tr>
      <w:tr w:rsidR="00EC3389" w:rsidRPr="00516D23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1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516D2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964D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0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</w:t>
            </w:r>
            <w:r w:rsidR="00EC3389" w:rsidRPr="0020165D"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2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62A4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arous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1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72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4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917DE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66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1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917DE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4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9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5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86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6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917DE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32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9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3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6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917DE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0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1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8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C01A6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917DE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49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7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1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62A4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9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6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attractive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08</w:t>
            </w:r>
            <w:r w:rsidR="009349F8" w:rsidRPr="009349F8">
              <w:rPr>
                <w:rFonts w:ascii="Times New Roman" w:hAnsi="Times New Roman"/>
                <w:vertAlign w:val="superscript"/>
                <w:lang w:val="en-US"/>
              </w:rPr>
              <w:t>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4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4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91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9349F8">
              <w:rPr>
                <w:rFonts w:ascii="Times New Roman" w:hAnsi="Times New Roman"/>
                <w:vertAlign w:val="superscript"/>
                <w:lang w:val="en-US"/>
              </w:rPr>
              <w:t>c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6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3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93</w:t>
            </w:r>
            <w:r w:rsidR="009349F8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3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63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7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0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01CE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6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5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2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62A4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0</w:t>
            </w:r>
          </w:p>
        </w:tc>
      </w:tr>
      <w:tr w:rsidR="00EC3389" w:rsidRPr="00001CE5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f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1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0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0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3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67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5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95</w:t>
            </w:r>
            <w:r w:rsidR="00407450">
              <w:rPr>
                <w:rFonts w:ascii="Times New Roman" w:hAnsi="Times New Roman"/>
                <w:vertAlign w:val="superscript"/>
                <w:lang w:val="en-US"/>
              </w:rPr>
              <w:t>*c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74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4</w:t>
            </w:r>
            <w:r w:rsidR="00407450">
              <w:rPr>
                <w:rFonts w:ascii="Times New Roman" w:hAnsi="Times New Roman"/>
                <w:vertAlign w:val="superscript"/>
                <w:lang w:val="en-US"/>
              </w:rPr>
              <w:t>d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93B1F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5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4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62A4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highlight w:val="yellow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muscle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5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31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2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6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15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4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91</w:t>
            </w:r>
            <w:r w:rsidR="000646FF" w:rsidRPr="000646FF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3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14</w:t>
            </w:r>
            <w:r w:rsidR="0052193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60930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02F5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2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4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7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07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202B45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40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C62A4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21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</w:tbl>
    <w:p w:rsidR="00EC3389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Note. 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DS = double standard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M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Mean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S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standard errors that were used </w:t>
      </w:r>
      <w:r w:rsidRPr="00936D2D">
        <w:rPr>
          <w:rFonts w:ascii="Times New Roman" w:hAnsi="Times New Roman"/>
          <w:sz w:val="24"/>
          <w:szCs w:val="24"/>
          <w:lang w:val="en-US"/>
        </w:rPr>
        <w:br/>
        <w:t>for calculation of the 95% confidence interval for each DS score.</w:t>
      </w:r>
    </w:p>
    <w:p w:rsidR="00C62A4C" w:rsidRPr="00936D2D" w:rsidRDefault="00C62A4C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BE7C3E">
        <w:rPr>
          <w:rFonts w:ascii="Times New Roman" w:hAnsi="Times New Roman"/>
          <w:sz w:val="24"/>
          <w:szCs w:val="24"/>
          <w:lang w:val="en-US"/>
        </w:rPr>
        <w:lastRenderedPageBreak/>
        <w:t xml:space="preserve">The MANOVA </w:t>
      </w:r>
      <w:r w:rsidR="00C428CD">
        <w:rPr>
          <w:rFonts w:ascii="Times New Roman" w:hAnsi="Times New Roman"/>
          <w:sz w:val="24"/>
          <w:szCs w:val="24"/>
          <w:lang w:val="en-US"/>
        </w:rPr>
        <w:t>did not yield</w:t>
      </w:r>
      <w:r w:rsidR="00C428CD" w:rsidRPr="00BE7C3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428CD">
        <w:rPr>
          <w:rFonts w:ascii="Times New Roman" w:hAnsi="Times New Roman"/>
          <w:sz w:val="24"/>
          <w:szCs w:val="24"/>
          <w:lang w:val="en-US"/>
        </w:rPr>
        <w:t xml:space="preserve">a </w:t>
      </w:r>
      <w:r w:rsidRPr="00BE7C3E">
        <w:rPr>
          <w:rFonts w:ascii="Times New Roman" w:hAnsi="Times New Roman"/>
          <w:sz w:val="24"/>
          <w:szCs w:val="24"/>
          <w:lang w:val="en-US"/>
        </w:rPr>
        <w:t>significant main effect of Build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*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zero is out of 95% confidence interval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a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wo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b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c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thin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d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verage-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over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f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thletic build</w:t>
      </w:r>
    </w:p>
    <w:p w:rsidR="00EC3389" w:rsidRPr="00FD3ECF" w:rsidRDefault="00EC3389" w:rsidP="00FD3ECF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g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</w:t>
      </w:r>
      <w:r w:rsidR="00FD3ECF">
        <w:rPr>
          <w:rFonts w:ascii="Times New Roman" w:hAnsi="Times New Roman"/>
          <w:sz w:val="24"/>
          <w:szCs w:val="24"/>
          <w:lang w:val="en-US"/>
        </w:rPr>
        <w:t xml:space="preserve">ly from the </w:t>
      </w:r>
      <w:proofErr w:type="spellStart"/>
      <w:r w:rsidR="00FD3ECF">
        <w:rPr>
          <w:rFonts w:ascii="Times New Roman" w:hAnsi="Times New Roman"/>
          <w:sz w:val="24"/>
          <w:szCs w:val="24"/>
          <w:lang w:val="en-US"/>
        </w:rPr>
        <w:t>hypermuscular</w:t>
      </w:r>
      <w:proofErr w:type="spellEnd"/>
      <w:r w:rsidR="00FD3ECF">
        <w:rPr>
          <w:rFonts w:ascii="Times New Roman" w:hAnsi="Times New Roman"/>
          <w:sz w:val="24"/>
          <w:szCs w:val="24"/>
          <w:lang w:val="en-US"/>
        </w:rPr>
        <w:t xml:space="preserve"> build</w:t>
      </w:r>
    </w:p>
    <w:p w:rsidR="00156907" w:rsidRDefault="00156907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:rsidR="00EC3389" w:rsidRPr="00EC3389" w:rsidRDefault="00F07E78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Results with E</w:t>
      </w:r>
      <w:r w:rsidR="00EC3389">
        <w:rPr>
          <w:rFonts w:ascii="Times New Roman" w:hAnsi="Times New Roman"/>
          <w:b/>
          <w:sz w:val="24"/>
          <w:szCs w:val="24"/>
          <w:lang w:val="en-US"/>
        </w:rPr>
        <w:t>ating pathology (EDE-Q score) as a covariate:</w:t>
      </w:r>
    </w:p>
    <w:p w:rsidR="00EC3389" w:rsidRDefault="00EC3389">
      <w:pPr>
        <w:rPr>
          <w:lang w:val="en-US"/>
        </w:rPr>
      </w:pP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Table 1</w:t>
      </w:r>
      <w:r w:rsidRPr="00936D2D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Means, standard errors, confidence intervals of the means, and post-hoc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br/>
        <w:t xml:space="preserve">t-test results for the double standard scores for each rating variable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>dependent on the factors Group and Build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994"/>
        <w:gridCol w:w="601"/>
        <w:gridCol w:w="111"/>
        <w:gridCol w:w="111"/>
        <w:gridCol w:w="998"/>
        <w:gridCol w:w="601"/>
        <w:gridCol w:w="111"/>
        <w:gridCol w:w="111"/>
        <w:gridCol w:w="994"/>
        <w:gridCol w:w="601"/>
      </w:tblGrid>
      <w:tr w:rsidR="00EC3389" w:rsidRPr="009F6F64" w:rsidTr="004941AB">
        <w:trPr>
          <w:trHeight w:val="539"/>
        </w:trPr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3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Women</w:t>
            </w:r>
          </w:p>
        </w:tc>
        <w:tc>
          <w:tcPr>
            <w:tcW w:w="0" w:type="auto"/>
            <w:gridSpan w:val="4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Men</w:t>
            </w:r>
          </w:p>
        </w:tc>
        <w:tc>
          <w:tcPr>
            <w:tcW w:w="0" w:type="auto"/>
            <w:gridSpan w:val="3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Over both </w:t>
            </w:r>
            <w:r w:rsidRPr="00936D2D">
              <w:rPr>
                <w:rFonts w:ascii="Times New Roman" w:hAnsi="Times New Roman"/>
                <w:lang w:val="en-US"/>
              </w:rPr>
              <w:br/>
              <w:t>groups</w:t>
            </w:r>
          </w:p>
        </w:tc>
      </w:tr>
      <w:tr w:rsidR="00EC3389" w:rsidRPr="009F6F64" w:rsidTr="004941AB">
        <w:trPr>
          <w:trHeight w:val="539"/>
        </w:trPr>
        <w:tc>
          <w:tcPr>
            <w:tcW w:w="0" w:type="auto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Variables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valence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80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-.103</w:t>
            </w:r>
            <w:r w:rsidRPr="00936D2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74</w:t>
            </w:r>
            <w:r w:rsidR="004941AB" w:rsidRPr="004941AB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9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r w:rsidR="00D75A53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74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8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66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d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9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d</w:t>
            </w:r>
            <w:r w:rsidR="00D75A53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9</w:t>
            </w:r>
            <w:r w:rsidR="00D75A53" w:rsidRPr="00D75A53">
              <w:rPr>
                <w:rFonts w:ascii="Times New Roman" w:hAnsi="Times New Roman"/>
                <w:vertAlign w:val="superscript"/>
                <w:lang w:val="en-US"/>
              </w:rPr>
              <w:t>d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A739F2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1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87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8324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arous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3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9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6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9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5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8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87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3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8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2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0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5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5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5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3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8324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9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6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attractive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1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11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9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1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0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462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3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de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9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336AA4">
              <w:rPr>
                <w:rFonts w:ascii="Times New Roman" w:hAnsi="Times New Roman"/>
                <w:vertAlign w:val="superscript"/>
                <w:lang w:val="en-US"/>
              </w:rPr>
              <w:t>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5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126033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336AA4">
              <w:rPr>
                <w:rFonts w:ascii="Times New Roman" w:hAnsi="Times New Roman"/>
                <w:vertAlign w:val="superscript"/>
                <w:lang w:val="en-US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5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8324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f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4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81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5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6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7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372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1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783241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highlight w:val="yellow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muscle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5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4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216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4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2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219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e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8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6E13A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e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8A5EC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41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8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1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F832ED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03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33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020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</w:tbl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Note. 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DS = double standard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M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Mean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S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standard errors that were used </w:t>
      </w:r>
      <w:r w:rsidRPr="00936D2D">
        <w:rPr>
          <w:rFonts w:ascii="Times New Roman" w:hAnsi="Times New Roman"/>
          <w:sz w:val="24"/>
          <w:szCs w:val="24"/>
          <w:lang w:val="en-US"/>
        </w:rPr>
        <w:br/>
        <w:t>for calculation of the 95% confidence interval for each DS score.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lastRenderedPageBreak/>
        <w:t>*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zero is out of 95% confidence interval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a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wo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b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c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thin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d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verage-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over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f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thletic build</w:t>
      </w:r>
    </w:p>
    <w:p w:rsidR="00EC3389" w:rsidRPr="00FD3ECF" w:rsidRDefault="00EC3389" w:rsidP="00FD3ECF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g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</w:t>
      </w:r>
      <w:r w:rsidR="00FD3ECF">
        <w:rPr>
          <w:rFonts w:ascii="Times New Roman" w:hAnsi="Times New Roman"/>
          <w:sz w:val="24"/>
          <w:szCs w:val="24"/>
          <w:lang w:val="en-US"/>
        </w:rPr>
        <w:t xml:space="preserve">ly from the </w:t>
      </w:r>
      <w:proofErr w:type="spellStart"/>
      <w:r w:rsidR="00FD3ECF">
        <w:rPr>
          <w:rFonts w:ascii="Times New Roman" w:hAnsi="Times New Roman"/>
          <w:sz w:val="24"/>
          <w:szCs w:val="24"/>
          <w:lang w:val="en-US"/>
        </w:rPr>
        <w:t>hypermuscular</w:t>
      </w:r>
      <w:proofErr w:type="spellEnd"/>
      <w:r w:rsidR="00FD3ECF">
        <w:rPr>
          <w:rFonts w:ascii="Times New Roman" w:hAnsi="Times New Roman"/>
          <w:sz w:val="24"/>
          <w:szCs w:val="24"/>
          <w:lang w:val="en-US"/>
        </w:rPr>
        <w:t xml:space="preserve"> build</w:t>
      </w:r>
    </w:p>
    <w:p w:rsidR="00156907" w:rsidRDefault="00156907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:rsidR="00EC3389" w:rsidRDefault="00FF7CA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Results with B</w:t>
      </w:r>
      <w:r w:rsidR="00EC3389">
        <w:rPr>
          <w:rFonts w:ascii="Times New Roman" w:hAnsi="Times New Roman"/>
          <w:b/>
          <w:sz w:val="24"/>
          <w:szCs w:val="24"/>
          <w:lang w:val="en-US"/>
        </w:rPr>
        <w:t xml:space="preserve">ody dissatisfaction 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(subscale EDI-2) </w:t>
      </w:r>
      <w:r w:rsidR="00EC3389">
        <w:rPr>
          <w:rFonts w:ascii="Times New Roman" w:hAnsi="Times New Roman"/>
          <w:b/>
          <w:sz w:val="24"/>
          <w:szCs w:val="24"/>
          <w:lang w:val="en-US"/>
        </w:rPr>
        <w:t>as a covariate:</w:t>
      </w:r>
    </w:p>
    <w:p w:rsidR="00EC3389" w:rsidRDefault="00EC3389">
      <w:pPr>
        <w:rPr>
          <w:lang w:val="en-US"/>
        </w:rPr>
      </w:pP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Table 1</w:t>
      </w:r>
      <w:r w:rsidRPr="00936D2D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Means, standard errors, confidence intervals of the means, and post-hoc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br/>
        <w:t xml:space="preserve">t-test results for the double standard scores for each rating variable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>dependent on the factors Group and Build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994"/>
        <w:gridCol w:w="601"/>
        <w:gridCol w:w="111"/>
        <w:gridCol w:w="111"/>
        <w:gridCol w:w="998"/>
        <w:gridCol w:w="601"/>
        <w:gridCol w:w="111"/>
        <w:gridCol w:w="111"/>
        <w:gridCol w:w="994"/>
        <w:gridCol w:w="601"/>
      </w:tblGrid>
      <w:tr w:rsidR="00EC3389" w:rsidRPr="009F6F64" w:rsidTr="004941AB">
        <w:trPr>
          <w:trHeight w:val="539"/>
        </w:trPr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3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Women</w:t>
            </w:r>
          </w:p>
        </w:tc>
        <w:tc>
          <w:tcPr>
            <w:tcW w:w="0" w:type="auto"/>
            <w:gridSpan w:val="4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Men</w:t>
            </w:r>
          </w:p>
        </w:tc>
        <w:tc>
          <w:tcPr>
            <w:tcW w:w="0" w:type="auto"/>
            <w:gridSpan w:val="3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Over both </w:t>
            </w:r>
            <w:r w:rsidRPr="00936D2D">
              <w:rPr>
                <w:rFonts w:ascii="Times New Roman" w:hAnsi="Times New Roman"/>
                <w:lang w:val="en-US"/>
              </w:rPr>
              <w:br/>
              <w:t>groups</w:t>
            </w:r>
          </w:p>
        </w:tc>
      </w:tr>
      <w:tr w:rsidR="00EC3389" w:rsidRPr="009F6F64" w:rsidTr="004941AB">
        <w:trPr>
          <w:trHeight w:val="539"/>
        </w:trPr>
        <w:tc>
          <w:tcPr>
            <w:tcW w:w="0" w:type="auto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Variables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M</w:t>
            </w:r>
          </w:p>
        </w:tc>
        <w:tc>
          <w:tcPr>
            <w:tcW w:w="0" w:type="auto"/>
          </w:tcPr>
          <w:p w:rsidR="00EC3389" w:rsidRPr="00936D2D" w:rsidRDefault="00EC3389" w:rsidP="004941A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SE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valence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8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85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4</w:t>
            </w:r>
            <w:r w:rsidR="00EC3389" w:rsidRPr="00936D2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80</w:t>
            </w:r>
            <w:r w:rsidR="00C41354" w:rsidRPr="00C41354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9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r w:rsidR="00D85FA7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</w:t>
            </w:r>
            <w:r w:rsidR="000229DE">
              <w:rPr>
                <w:rFonts w:ascii="Times New Roman" w:hAnsi="Times New Roman"/>
                <w:lang w:val="en-US"/>
              </w:rPr>
              <w:t>3</w:t>
            </w:r>
          </w:p>
        </w:tc>
      </w:tr>
      <w:tr w:rsidR="00EC3389" w:rsidRPr="00D65DD7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71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61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6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D65DD7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5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d</w:t>
            </w:r>
            <w:r w:rsidR="00D85FA7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1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67</w:t>
            </w:r>
            <w:r w:rsidR="00D85FA7" w:rsidRPr="00D85FA7">
              <w:rPr>
                <w:rFonts w:ascii="Times New Roman" w:hAnsi="Times New Roman"/>
                <w:vertAlign w:val="superscript"/>
                <w:lang w:val="en-US"/>
              </w:rPr>
              <w:t>d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117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2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636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636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arous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vertAlign w:val="superscript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5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6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8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6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2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8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8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3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88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4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93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9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8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2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504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3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7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5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74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5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64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636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59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6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attractiven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0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1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2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4</w:t>
            </w:r>
          </w:p>
        </w:tc>
      </w:tr>
      <w:tr w:rsidR="00EC3389" w:rsidRPr="00D65DD7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8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1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3</w:t>
            </w:r>
          </w:p>
        </w:tc>
      </w:tr>
      <w:tr w:rsidR="00EC3389" w:rsidRPr="00D65DD7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52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39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46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0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de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13556D">
              <w:rPr>
                <w:rFonts w:ascii="Times New Roman" w:hAnsi="Times New Roman"/>
                <w:vertAlign w:val="superscript"/>
                <w:lang w:val="en-US"/>
              </w:rPr>
              <w:t>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7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5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f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D65DD7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9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0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  <w:r w:rsidR="0013556D">
              <w:rPr>
                <w:rFonts w:ascii="Times New Roman" w:hAnsi="Times New Roman"/>
                <w:vertAlign w:val="superscript"/>
                <w:lang w:val="en-US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5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5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9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636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0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body f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3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3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b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45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a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26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2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d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1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8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73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c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22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35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50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d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76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Over all bui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5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45636B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i/>
                <w:highlight w:val="yellow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>DS muscle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Th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8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67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83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06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55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Average-</w:t>
            </w:r>
            <w:r w:rsidRPr="00936D2D">
              <w:rPr>
                <w:rFonts w:ascii="Times New Roman" w:hAnsi="Times New Roman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89</w:t>
            </w:r>
            <w:r w:rsidR="00407610" w:rsidRPr="00407610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7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31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0229DE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1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258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vertAlign w:val="superscript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174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6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216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fg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4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i/>
                <w:lang w:val="en-US"/>
              </w:rPr>
              <w:t xml:space="preserve">   </w:t>
            </w:r>
            <w:r w:rsidRPr="00936D2D">
              <w:rPr>
                <w:rFonts w:ascii="Times New Roman" w:hAnsi="Times New Roman"/>
                <w:lang w:val="en-US"/>
              </w:rPr>
              <w:t>Athle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1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0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329</w:t>
            </w:r>
            <w:r w:rsidR="00EC3389"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74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219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e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9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</w:t>
            </w:r>
            <w:proofErr w:type="spellStart"/>
            <w:r w:rsidRPr="00936D2D">
              <w:rPr>
                <w:rFonts w:ascii="Times New Roman" w:hAnsi="Times New Roman"/>
                <w:lang w:val="en-US"/>
              </w:rPr>
              <w:t>Hypermuscu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59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206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C84AC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62</w:t>
            </w:r>
          </w:p>
        </w:tc>
        <w:tc>
          <w:tcPr>
            <w:tcW w:w="0" w:type="auto"/>
            <w:gridSpan w:val="2"/>
            <w:tcBorders>
              <w:top w:val="nil"/>
              <w:bottom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133</w:t>
            </w:r>
            <w:r w:rsidRPr="0020165D">
              <w:rPr>
                <w:rFonts w:ascii="Times New Roman" w:hAnsi="Times New Roman"/>
                <w:vertAlign w:val="superscript"/>
                <w:lang w:val="en-US"/>
              </w:rPr>
              <w:t>*</w:t>
            </w:r>
            <w:proofErr w:type="spellStart"/>
            <w:r w:rsidRPr="0020165D">
              <w:rPr>
                <w:rFonts w:ascii="Times New Roman" w:hAnsi="Times New Roman"/>
                <w:vertAlign w:val="superscript"/>
                <w:lang w:val="en-US"/>
              </w:rPr>
              <w:t>cde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42</w:t>
            </w:r>
          </w:p>
        </w:tc>
      </w:tr>
      <w:tr w:rsidR="00EC3389" w:rsidRPr="009F6F64" w:rsidTr="004941AB">
        <w:trPr>
          <w:trHeight w:val="261"/>
        </w:trPr>
        <w:tc>
          <w:tcPr>
            <w:tcW w:w="0" w:type="auto"/>
            <w:tcBorders>
              <w:top w:val="nil"/>
              <w:right w:val="nil"/>
            </w:tcBorders>
          </w:tcPr>
          <w:p w:rsidR="00EC3389" w:rsidRPr="00936D2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936D2D">
              <w:rPr>
                <w:rFonts w:ascii="Times New Roman" w:hAnsi="Times New Roman"/>
                <w:lang w:val="en-US"/>
              </w:rPr>
              <w:t xml:space="preserve">   Over all build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.041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2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F6E3C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.034</w:t>
            </w:r>
          </w:p>
        </w:tc>
        <w:tc>
          <w:tcPr>
            <w:tcW w:w="0" w:type="auto"/>
            <w:gridSpan w:val="2"/>
            <w:tcBorders>
              <w:top w:val="nil"/>
            </w:tcBorders>
          </w:tcPr>
          <w:p w:rsidR="00EC3389" w:rsidRPr="00936D2D" w:rsidRDefault="00EC3389" w:rsidP="004941AB">
            <w:pPr>
              <w:spacing w:after="0" w:line="240" w:lineRule="auto"/>
              <w:jc w:val="righ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-.020</w:t>
            </w:r>
          </w:p>
        </w:tc>
        <w:tc>
          <w:tcPr>
            <w:tcW w:w="0" w:type="auto"/>
            <w:tcBorders>
              <w:top w:val="nil"/>
            </w:tcBorders>
          </w:tcPr>
          <w:p w:rsidR="00EC3389" w:rsidRPr="0020165D" w:rsidRDefault="00EC3389" w:rsidP="004941A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0165D">
              <w:rPr>
                <w:rFonts w:ascii="Times New Roman" w:hAnsi="Times New Roman"/>
                <w:lang w:val="en-US"/>
              </w:rPr>
              <w:t>.023</w:t>
            </w:r>
          </w:p>
        </w:tc>
      </w:tr>
    </w:tbl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i/>
          <w:sz w:val="24"/>
          <w:szCs w:val="24"/>
          <w:lang w:val="en-US"/>
        </w:rPr>
        <w:t xml:space="preserve">Note. 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DS = double standard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M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Mean. </w:t>
      </w:r>
      <w:r w:rsidRPr="00936D2D">
        <w:rPr>
          <w:rFonts w:ascii="Times New Roman" w:hAnsi="Times New Roman"/>
          <w:i/>
          <w:sz w:val="24"/>
          <w:szCs w:val="24"/>
          <w:lang w:val="en-US"/>
        </w:rPr>
        <w:t>S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= standard errors that were used </w:t>
      </w:r>
      <w:r w:rsidRPr="00936D2D">
        <w:rPr>
          <w:rFonts w:ascii="Times New Roman" w:hAnsi="Times New Roman"/>
          <w:sz w:val="24"/>
          <w:szCs w:val="24"/>
          <w:lang w:val="en-US"/>
        </w:rPr>
        <w:br/>
        <w:t>for calculation of the 95% confidence interval for each DS score.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lastRenderedPageBreak/>
        <w:t>*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zero is out of 95% confidence interval 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a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wo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b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men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c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thin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d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verage-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e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overweight build</w:t>
      </w:r>
    </w:p>
    <w:p w:rsidR="00EC3389" w:rsidRPr="00936D2D" w:rsidRDefault="00EC3389" w:rsidP="00EC338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f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ly from the athletic build</w:t>
      </w:r>
    </w:p>
    <w:p w:rsidR="00EC3389" w:rsidRPr="00FD3ECF" w:rsidRDefault="00EC3389" w:rsidP="00FD3ECF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936D2D">
        <w:rPr>
          <w:rFonts w:ascii="Times New Roman" w:hAnsi="Times New Roman"/>
          <w:sz w:val="24"/>
          <w:szCs w:val="24"/>
          <w:vertAlign w:val="superscript"/>
          <w:lang w:val="en-US"/>
        </w:rPr>
        <w:t>g</w:t>
      </w:r>
      <w:r w:rsidRPr="00936D2D">
        <w:rPr>
          <w:rFonts w:ascii="Times New Roman" w:hAnsi="Times New Roman"/>
          <w:sz w:val="24"/>
          <w:szCs w:val="24"/>
          <w:lang w:val="en-US"/>
        </w:rPr>
        <w:t xml:space="preserve"> differs significant</w:t>
      </w:r>
      <w:r w:rsidR="00FD3ECF">
        <w:rPr>
          <w:rFonts w:ascii="Times New Roman" w:hAnsi="Times New Roman"/>
          <w:sz w:val="24"/>
          <w:szCs w:val="24"/>
          <w:lang w:val="en-US"/>
        </w:rPr>
        <w:t xml:space="preserve">ly from the </w:t>
      </w:r>
      <w:proofErr w:type="spellStart"/>
      <w:r w:rsidR="00FD3ECF">
        <w:rPr>
          <w:rFonts w:ascii="Times New Roman" w:hAnsi="Times New Roman"/>
          <w:sz w:val="24"/>
          <w:szCs w:val="24"/>
          <w:lang w:val="en-US"/>
        </w:rPr>
        <w:t>hypermuscular</w:t>
      </w:r>
      <w:proofErr w:type="spellEnd"/>
      <w:r w:rsidR="00FD3ECF">
        <w:rPr>
          <w:rFonts w:ascii="Times New Roman" w:hAnsi="Times New Roman"/>
          <w:sz w:val="24"/>
          <w:szCs w:val="24"/>
          <w:lang w:val="en-US"/>
        </w:rPr>
        <w:t xml:space="preserve"> build</w:t>
      </w:r>
    </w:p>
    <w:p w:rsidR="00EC3389" w:rsidRPr="00EC3389" w:rsidRDefault="00EC3389">
      <w:pPr>
        <w:rPr>
          <w:lang w:val="en-US"/>
        </w:rPr>
      </w:pPr>
    </w:p>
    <w:sectPr w:rsidR="00EC3389" w:rsidRPr="00EC3389" w:rsidSect="008E4701">
      <w:headerReference w:type="default" r:id="rId7"/>
      <w:headerReference w:type="first" r:id="rId8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331B" w:rsidRDefault="0027331B" w:rsidP="00EC3389">
      <w:pPr>
        <w:spacing w:after="0" w:line="240" w:lineRule="auto"/>
      </w:pPr>
      <w:r>
        <w:separator/>
      </w:r>
    </w:p>
  </w:endnote>
  <w:endnote w:type="continuationSeparator" w:id="0">
    <w:p w:rsidR="0027331B" w:rsidRDefault="0027331B" w:rsidP="00EC3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331B" w:rsidRDefault="0027331B" w:rsidP="00EC3389">
      <w:pPr>
        <w:spacing w:after="0" w:line="240" w:lineRule="auto"/>
      </w:pPr>
      <w:r>
        <w:separator/>
      </w:r>
    </w:p>
  </w:footnote>
  <w:footnote w:type="continuationSeparator" w:id="0">
    <w:p w:rsidR="0027331B" w:rsidRDefault="0027331B" w:rsidP="00EC3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1AB" w:rsidRPr="00575416" w:rsidRDefault="00C428CD" w:rsidP="004941AB">
    <w:pPr>
      <w:pStyle w:val="Header"/>
      <w:rPr>
        <w:rFonts w:ascii="Times New Roman" w:hAnsi="Times New Roman"/>
        <w:sz w:val="24"/>
        <w:szCs w:val="24"/>
        <w:lang w:val="en-US"/>
      </w:rPr>
    </w:pPr>
    <w:r w:rsidRPr="00C428CD">
      <w:rPr>
        <w:rFonts w:ascii="Times New Roman" w:hAnsi="Times New Roman"/>
        <w:sz w:val="24"/>
        <w:szCs w:val="24"/>
        <w:lang w:val="en-US"/>
      </w:rPr>
      <w:t xml:space="preserve">Supplementary material: </w:t>
    </w:r>
    <w:r w:rsidR="004941AB" w:rsidRPr="00575416">
      <w:rPr>
        <w:rFonts w:ascii="Times New Roman" w:hAnsi="Times New Roman"/>
        <w:sz w:val="24"/>
        <w:szCs w:val="24"/>
        <w:lang w:val="en-US"/>
      </w:rPr>
      <w:t>Double standards</w:t>
    </w:r>
    <w:r>
      <w:rPr>
        <w:rFonts w:ascii="Times New Roman" w:hAnsi="Times New Roman"/>
        <w:sz w:val="24"/>
        <w:szCs w:val="24"/>
        <w:lang w:val="en-US"/>
      </w:rPr>
      <w:t xml:space="preserve"> in body </w:t>
    </w:r>
    <w:r w:rsidR="004941AB">
      <w:rPr>
        <w:rFonts w:ascii="Times New Roman" w:hAnsi="Times New Roman"/>
        <w:sz w:val="24"/>
        <w:szCs w:val="24"/>
        <w:lang w:val="en-US"/>
      </w:rPr>
      <w:t>evaluation</w:t>
    </w:r>
    <w:r w:rsidR="004941AB" w:rsidRPr="00575416">
      <w:rPr>
        <w:rFonts w:ascii="Times New Roman" w:hAnsi="Times New Roman"/>
        <w:sz w:val="24"/>
        <w:szCs w:val="24"/>
        <w:lang w:val="en-US"/>
      </w:rPr>
      <w:tab/>
    </w:r>
    <w:r w:rsidR="004941AB" w:rsidRPr="00575416">
      <w:rPr>
        <w:rFonts w:ascii="Times New Roman" w:hAnsi="Times New Roman"/>
        <w:sz w:val="24"/>
        <w:szCs w:val="24"/>
        <w:lang w:val="en-US"/>
      </w:rPr>
      <w:tab/>
    </w:r>
    <w:r w:rsidR="004941AB" w:rsidRPr="00575416">
      <w:rPr>
        <w:rFonts w:ascii="Times New Roman" w:hAnsi="Times New Roman"/>
        <w:sz w:val="24"/>
        <w:szCs w:val="24"/>
        <w:lang w:val="en-US"/>
      </w:rPr>
      <w:fldChar w:fldCharType="begin"/>
    </w:r>
    <w:r w:rsidR="004941AB" w:rsidRPr="00575416">
      <w:rPr>
        <w:rFonts w:ascii="Times New Roman" w:hAnsi="Times New Roman"/>
        <w:sz w:val="24"/>
        <w:szCs w:val="24"/>
        <w:lang w:val="en-US"/>
      </w:rPr>
      <w:instrText>PAGE   \* MERGEFORMAT</w:instrText>
    </w:r>
    <w:r w:rsidR="004941AB" w:rsidRPr="00575416">
      <w:rPr>
        <w:rFonts w:ascii="Times New Roman" w:hAnsi="Times New Roman"/>
        <w:sz w:val="24"/>
        <w:szCs w:val="24"/>
        <w:lang w:val="en-US"/>
      </w:rPr>
      <w:fldChar w:fldCharType="separate"/>
    </w:r>
    <w:r w:rsidR="00EC0AE4">
      <w:rPr>
        <w:rFonts w:ascii="Times New Roman" w:hAnsi="Times New Roman"/>
        <w:noProof/>
        <w:sz w:val="24"/>
        <w:szCs w:val="24"/>
        <w:lang w:val="en-US"/>
      </w:rPr>
      <w:t>1</w:t>
    </w:r>
    <w:r w:rsidR="004941AB" w:rsidRPr="00575416">
      <w:rPr>
        <w:rFonts w:ascii="Times New Roman" w:hAnsi="Times New Roman"/>
        <w:sz w:val="24"/>
        <w:szCs w:val="24"/>
        <w:lang w:val="en-US"/>
      </w:rPr>
      <w:fldChar w:fldCharType="end"/>
    </w:r>
  </w:p>
  <w:p w:rsidR="004941AB" w:rsidRPr="00575416" w:rsidRDefault="004941AB">
    <w:pPr>
      <w:pStyle w:val="Header"/>
      <w:rPr>
        <w:rFonts w:ascii="Times New Roman" w:hAnsi="Times New Roman"/>
        <w:sz w:val="24"/>
        <w:szCs w:val="24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9831929"/>
      <w:docPartObj>
        <w:docPartGallery w:val="Page Numbers (Top of Page)"/>
        <w:docPartUnique/>
      </w:docPartObj>
    </w:sdtPr>
    <w:sdtEndPr/>
    <w:sdtContent>
      <w:p w:rsidR="004941AB" w:rsidRPr="00C428CD" w:rsidRDefault="00C428CD">
        <w:pPr>
          <w:pStyle w:val="Header"/>
          <w:jc w:val="right"/>
          <w:rPr>
            <w:lang w:val="en-US"/>
          </w:rPr>
        </w:pPr>
        <w:r w:rsidRPr="00C428CD">
          <w:rPr>
            <w:rFonts w:ascii="Times New Roman" w:hAnsi="Times New Roman"/>
            <w:sz w:val="24"/>
            <w:szCs w:val="24"/>
            <w:lang w:val="en-US"/>
          </w:rPr>
          <w:t>Supplementary material: Double standards in body evaluation</w:t>
        </w:r>
        <w:r w:rsidRPr="00C428CD">
          <w:rPr>
            <w:lang w:val="en-US"/>
          </w:rPr>
          <w:t xml:space="preserve"> </w:t>
        </w:r>
        <w:r w:rsidRPr="00C428CD">
          <w:rPr>
            <w:lang w:val="en-US"/>
          </w:rPr>
          <w:tab/>
        </w:r>
        <w:r>
          <w:rPr>
            <w:lang w:val="en-US"/>
          </w:rPr>
          <w:tab/>
        </w:r>
        <w:r w:rsidR="004941AB">
          <w:fldChar w:fldCharType="begin"/>
        </w:r>
        <w:r w:rsidR="004941AB" w:rsidRPr="00C428CD">
          <w:rPr>
            <w:lang w:val="en-US"/>
          </w:rPr>
          <w:instrText>PAGE   \* MERGEFORMAT</w:instrText>
        </w:r>
        <w:r w:rsidR="004941AB">
          <w:fldChar w:fldCharType="separate"/>
        </w:r>
        <w:r>
          <w:rPr>
            <w:noProof/>
            <w:lang w:val="en-US"/>
          </w:rPr>
          <w:t>1</w:t>
        </w:r>
        <w:r w:rsidR="004941AB">
          <w:fldChar w:fldCharType="end"/>
        </w:r>
      </w:p>
    </w:sdtContent>
  </w:sdt>
  <w:p w:rsidR="004941AB" w:rsidRPr="00575416" w:rsidRDefault="004941AB" w:rsidP="004941AB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jG2MDA0A9Lmxko6SsGpxcWZ+XkgBYa1AODfXI4sAAAA"/>
  </w:docVars>
  <w:rsids>
    <w:rsidRoot w:val="00EC3389"/>
    <w:rsid w:val="00001CE5"/>
    <w:rsid w:val="000229DE"/>
    <w:rsid w:val="000646FF"/>
    <w:rsid w:val="000964DB"/>
    <w:rsid w:val="00103D79"/>
    <w:rsid w:val="00126033"/>
    <w:rsid w:val="0013556D"/>
    <w:rsid w:val="00156907"/>
    <w:rsid w:val="00165CB9"/>
    <w:rsid w:val="00172FDF"/>
    <w:rsid w:val="00197E02"/>
    <w:rsid w:val="001E1C10"/>
    <w:rsid w:val="001F7B72"/>
    <w:rsid w:val="00202B45"/>
    <w:rsid w:val="00204068"/>
    <w:rsid w:val="00210074"/>
    <w:rsid w:val="0027331B"/>
    <w:rsid w:val="00293B1F"/>
    <w:rsid w:val="003136E7"/>
    <w:rsid w:val="00336AA4"/>
    <w:rsid w:val="00407450"/>
    <w:rsid w:val="00407610"/>
    <w:rsid w:val="0045636B"/>
    <w:rsid w:val="00457865"/>
    <w:rsid w:val="0047135E"/>
    <w:rsid w:val="004941AB"/>
    <w:rsid w:val="00500FDF"/>
    <w:rsid w:val="00516D23"/>
    <w:rsid w:val="00521930"/>
    <w:rsid w:val="00602792"/>
    <w:rsid w:val="006E13A9"/>
    <w:rsid w:val="0076347C"/>
    <w:rsid w:val="00783241"/>
    <w:rsid w:val="008467A1"/>
    <w:rsid w:val="008573D4"/>
    <w:rsid w:val="00860930"/>
    <w:rsid w:val="008A5ECC"/>
    <w:rsid w:val="008E4701"/>
    <w:rsid w:val="00917DEB"/>
    <w:rsid w:val="009349F8"/>
    <w:rsid w:val="009807EA"/>
    <w:rsid w:val="00993579"/>
    <w:rsid w:val="00A739F2"/>
    <w:rsid w:val="00AF2394"/>
    <w:rsid w:val="00BE7C3E"/>
    <w:rsid w:val="00C41354"/>
    <w:rsid w:val="00C428CD"/>
    <w:rsid w:val="00C44CE2"/>
    <w:rsid w:val="00C62A4C"/>
    <w:rsid w:val="00C84AC9"/>
    <w:rsid w:val="00CC01A6"/>
    <w:rsid w:val="00CC5146"/>
    <w:rsid w:val="00D65DD7"/>
    <w:rsid w:val="00D75A53"/>
    <w:rsid w:val="00D75E77"/>
    <w:rsid w:val="00D85FA7"/>
    <w:rsid w:val="00DC3250"/>
    <w:rsid w:val="00EC0AE4"/>
    <w:rsid w:val="00EC3389"/>
    <w:rsid w:val="00EF6E3C"/>
    <w:rsid w:val="00F02F55"/>
    <w:rsid w:val="00F07E78"/>
    <w:rsid w:val="00F832ED"/>
    <w:rsid w:val="00FD3ECF"/>
    <w:rsid w:val="00FF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D8A0F4-2E18-440E-B677-71618FB31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3389"/>
    <w:rPr>
      <w:rFonts w:ascii="Calibri" w:eastAsia="Calibri" w:hAnsi="Calibri" w:cs="Times New Roman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338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389"/>
    <w:rPr>
      <w:rFonts w:ascii="Calibri" w:eastAsia="Calibri" w:hAnsi="Calibri" w:cs="Times New Roman"/>
      <w:lang w:val="de-DE"/>
    </w:rPr>
  </w:style>
  <w:style w:type="character" w:styleId="LineNumber">
    <w:name w:val="line number"/>
    <w:basedOn w:val="DefaultParagraphFont"/>
    <w:uiPriority w:val="99"/>
    <w:semiHidden/>
    <w:unhideWhenUsed/>
    <w:rsid w:val="00EC3389"/>
  </w:style>
  <w:style w:type="paragraph" w:styleId="Footer">
    <w:name w:val="footer"/>
    <w:basedOn w:val="Normal"/>
    <w:link w:val="FooterChar"/>
    <w:uiPriority w:val="99"/>
    <w:unhideWhenUsed/>
    <w:rsid w:val="00EC338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389"/>
    <w:rPr>
      <w:rFonts w:ascii="Calibri" w:eastAsia="Calibri" w:hAnsi="Calibri" w:cs="Times New Roman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74F96-F33E-418B-A52E-7FB2DBE74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45</Words>
  <Characters>8811</Characters>
  <Application>Microsoft Office Word</Application>
  <DocSecurity>0</DocSecurity>
  <Lines>73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 Voges</dc:creator>
  <cp:keywords/>
  <dc:description/>
  <cp:lastModifiedBy>Sidra Amiri</cp:lastModifiedBy>
  <cp:revision>65</cp:revision>
  <dcterms:created xsi:type="dcterms:W3CDTF">2019-02-20T08:19:00Z</dcterms:created>
  <dcterms:modified xsi:type="dcterms:W3CDTF">2019-03-04T08:47:00Z</dcterms:modified>
</cp:coreProperties>
</file>